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76664C08" w14:textId="77777777" w:rsidR="00BE23CD" w:rsidRDefault="00FD4099">
      <w:r>
        <w:t xml:space="preserve">The </w:t>
      </w:r>
      <w:r w:rsidR="00BE23CD">
        <w:t>Endowment Fund</w:t>
      </w:r>
      <w:r w:rsidR="009B54A5">
        <w:t xml:space="preserve"> Subcommittee Chair </w:t>
      </w:r>
      <w:r>
        <w:t>is responsible for</w:t>
      </w:r>
      <w:r w:rsidR="00BE23CD">
        <w:t xml:space="preserve"> securing Benefactor commitments, Bequest Society members and soliciting major gifts from those capable individuals to build the Endowment Fund.</w:t>
      </w:r>
    </w:p>
    <w:p w14:paraId="676183F4" w14:textId="625873FB" w:rsidR="00B263FE" w:rsidRPr="0022062B" w:rsidRDefault="00B263FE">
      <w:pPr>
        <w:rPr>
          <w:b/>
          <w:bCs/>
          <w:u w:val="single"/>
        </w:rPr>
      </w:pPr>
      <w:r w:rsidRPr="0022062B">
        <w:rPr>
          <w:b/>
          <w:bCs/>
          <w:u w:val="single"/>
        </w:rPr>
        <w:t>Qualifications</w:t>
      </w:r>
    </w:p>
    <w:p w14:paraId="20D3ABE6" w14:textId="149BF2AD"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3DB98B73" w14:textId="5B6505B9" w:rsidR="00B263FE" w:rsidRDefault="00B263FE">
      <w:r>
        <w:t xml:space="preserve">In appointing members of the </w:t>
      </w:r>
      <w:r w:rsidR="00BE23CD">
        <w:t>Endowment Fund</w:t>
      </w:r>
      <w:r>
        <w:t xml:space="preserve"> </w:t>
      </w:r>
      <w:r w:rsidR="00BE23CD">
        <w:t>S</w:t>
      </w:r>
      <w:r>
        <w:t xml:space="preserve">ubcommittee, preference should be given to Rotarians with professional expertise in fundraising, </w:t>
      </w:r>
      <w:r w:rsidR="00BE23CD">
        <w:t>banking, investment counseling, m</w:t>
      </w:r>
      <w:r>
        <w:t>arketing, public relations, or a</w:t>
      </w:r>
      <w:r w:rsidR="00BE23CD">
        <w:t>nother</w:t>
      </w:r>
      <w:r>
        <w:t xml:space="preserve"> financial field.</w:t>
      </w:r>
    </w:p>
    <w:p w14:paraId="63A28544" w14:textId="77777777" w:rsidR="00F0615F" w:rsidRPr="0022062B" w:rsidRDefault="00F0615F">
      <w:pPr>
        <w:rPr>
          <w:b/>
          <w:bCs/>
          <w:u w:val="single"/>
        </w:rPr>
      </w:pPr>
      <w:r w:rsidRPr="0022062B">
        <w:rPr>
          <w:b/>
          <w:bCs/>
          <w:u w:val="single"/>
        </w:rPr>
        <w:t xml:space="preserve">Duties and Responsibilities </w:t>
      </w:r>
    </w:p>
    <w:p w14:paraId="0CAD5928" w14:textId="2576AAE3" w:rsidR="001636D9" w:rsidRDefault="00F0615F">
      <w:r>
        <w:t xml:space="preserve">The </w:t>
      </w:r>
      <w:r w:rsidR="00BE23CD">
        <w:t xml:space="preserve">Endowment </w:t>
      </w:r>
      <w:r>
        <w:t xml:space="preserve">Subcommittee </w:t>
      </w:r>
      <w:r w:rsidR="001636D9">
        <w:t xml:space="preserve">Chair </w:t>
      </w:r>
      <w:r>
        <w:t xml:space="preserve">shall: </w:t>
      </w:r>
    </w:p>
    <w:p w14:paraId="37456C59" w14:textId="4BB96273" w:rsidR="005916A3" w:rsidRDefault="00F0615F" w:rsidP="005916A3">
      <w:pPr>
        <w:pStyle w:val="ListParagraph"/>
        <w:numPr>
          <w:ilvl w:val="0"/>
          <w:numId w:val="2"/>
        </w:numPr>
      </w:pPr>
      <w:r>
        <w:t xml:space="preserve">Assist and advise clubs on setting fundraising goals </w:t>
      </w:r>
      <w:r w:rsidR="00E535CE">
        <w:t xml:space="preserve">regarding the endowment fund </w:t>
      </w:r>
      <w:r>
        <w:t>and strategies for achieving them.</w:t>
      </w:r>
    </w:p>
    <w:p w14:paraId="5124F63D" w14:textId="1388DC75" w:rsidR="005916A3" w:rsidRDefault="00F0615F" w:rsidP="005916A3">
      <w:pPr>
        <w:pStyle w:val="ListParagraph"/>
        <w:numPr>
          <w:ilvl w:val="0"/>
          <w:numId w:val="2"/>
        </w:numPr>
      </w:pPr>
      <w:r>
        <w:t xml:space="preserve">Organize club and district </w:t>
      </w:r>
      <w:r w:rsidR="00C941D1">
        <w:t xml:space="preserve">recognition </w:t>
      </w:r>
      <w:r>
        <w:t>activities</w:t>
      </w:r>
      <w:r w:rsidR="00C941D1">
        <w:t xml:space="preserve"> related to </w:t>
      </w:r>
      <w:r w:rsidR="00E535CE">
        <w:t>the Endowment Fund</w:t>
      </w:r>
      <w:r w:rsidR="00C941D1">
        <w:t>.</w:t>
      </w:r>
      <w:r>
        <w:t xml:space="preserve"> </w:t>
      </w:r>
    </w:p>
    <w:p w14:paraId="4FC2A5C1" w14:textId="357FCCC5" w:rsidR="00F0615F" w:rsidRPr="005916A3" w:rsidRDefault="00F0615F" w:rsidP="00E535CE">
      <w:pPr>
        <w:pStyle w:val="ListParagraph"/>
        <w:numPr>
          <w:ilvl w:val="0"/>
          <w:numId w:val="2"/>
        </w:numPr>
      </w:pPr>
      <w:r>
        <w:t xml:space="preserve">Motivate, promote, and advise clubs </w:t>
      </w:r>
      <w:r w:rsidR="00C941D1">
        <w:t xml:space="preserve">and members </w:t>
      </w:r>
      <w:r>
        <w:t xml:space="preserve">on all Rotary Foundation fundraising initiatives. </w:t>
      </w:r>
    </w:p>
    <w:p w14:paraId="02CDC494" w14:textId="39F38F06" w:rsidR="00B263FE" w:rsidRPr="0022062B" w:rsidRDefault="00B263FE">
      <w:pPr>
        <w:rPr>
          <w:b/>
          <w:bCs/>
          <w:u w:val="single"/>
        </w:rPr>
      </w:pPr>
      <w:r w:rsidRPr="0022062B">
        <w:rPr>
          <w:b/>
          <w:bCs/>
          <w:u w:val="single"/>
        </w:rPr>
        <w:t>Training Requirements</w:t>
      </w:r>
    </w:p>
    <w:p w14:paraId="13C0700D" w14:textId="7C1888B8"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00F59C5F" w14:textId="1EB27239" w:rsidR="00A12D4C" w:rsidRDefault="005916A3" w:rsidP="00A12D4C">
      <w:r>
        <w:t>A</w:t>
      </w:r>
      <w:r w:rsidR="00A12D4C">
        <w:t>t a minimum, the Grants Subcommittee Chair must:</w:t>
      </w:r>
    </w:p>
    <w:p w14:paraId="697C9611" w14:textId="77777777" w:rsidR="00A12D4C" w:rsidRDefault="00A12D4C" w:rsidP="00A12D4C">
      <w:pPr>
        <w:pStyle w:val="ListParagraph"/>
        <w:numPr>
          <w:ilvl w:val="0"/>
          <w:numId w:val="1"/>
        </w:numPr>
      </w:pPr>
      <w:r>
        <w:t>Maintain up-to-date certification in Protecting Personal Data.</w:t>
      </w:r>
    </w:p>
    <w:p w14:paraId="6B95F4CC" w14:textId="77777777" w:rsidR="00A12D4C" w:rsidRDefault="00A12D4C" w:rsidP="00A12D4C">
      <w:pPr>
        <w:pStyle w:val="ListParagraph"/>
        <w:numPr>
          <w:ilvl w:val="0"/>
          <w:numId w:val="1"/>
        </w:numPr>
      </w:pPr>
      <w:r>
        <w:t>Complete a District 5080 Board Compliance Disclosure for each fiscal year of service.</w:t>
      </w:r>
    </w:p>
    <w:p w14:paraId="1CE32073" w14:textId="6CFF52CE" w:rsidR="00B263FE" w:rsidRPr="0022062B" w:rsidRDefault="00B263FE">
      <w:pPr>
        <w:rPr>
          <w:b/>
          <w:bCs/>
        </w:rPr>
      </w:pPr>
      <w:r w:rsidRPr="0022062B">
        <w:rPr>
          <w:b/>
          <w:bCs/>
        </w:rPr>
        <w:t>Appointments</w:t>
      </w:r>
    </w:p>
    <w:p w14:paraId="1A18A78B" w14:textId="48E8589A"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66993" w14:textId="77777777" w:rsidR="00C37D5E" w:rsidRDefault="00C37D5E" w:rsidP="00B263FE">
      <w:pPr>
        <w:spacing w:after="0" w:line="240" w:lineRule="auto"/>
      </w:pPr>
      <w:r>
        <w:separator/>
      </w:r>
    </w:p>
  </w:endnote>
  <w:endnote w:type="continuationSeparator" w:id="0">
    <w:p w14:paraId="5C969E4C" w14:textId="77777777" w:rsidR="00C37D5E" w:rsidRDefault="00C37D5E"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1EBA1" w14:textId="77777777" w:rsidR="00C37D5E" w:rsidRDefault="00C37D5E" w:rsidP="00B263FE">
      <w:pPr>
        <w:spacing w:after="0" w:line="240" w:lineRule="auto"/>
      </w:pPr>
      <w:r>
        <w:separator/>
      </w:r>
    </w:p>
  </w:footnote>
  <w:footnote w:type="continuationSeparator" w:id="0">
    <w:p w14:paraId="40C2DC3A" w14:textId="77777777" w:rsidR="00C37D5E" w:rsidRDefault="00C37D5E"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1A687BD4" w:rsidR="00B263FE" w:rsidRDefault="00BE23CD" w:rsidP="00F0615F">
    <w:pPr>
      <w:pStyle w:val="Header"/>
      <w:jc w:val="center"/>
    </w:pPr>
    <w:r>
      <w:t>Endowment Fund</w:t>
    </w:r>
    <w:r w:rsidR="009B54A5">
      <w:t xml:space="preserve"> </w:t>
    </w:r>
    <w:r w:rsidR="00F0615F">
      <w:t>Subcommittee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D1C98"/>
    <w:multiLevelType w:val="hybridMultilevel"/>
    <w:tmpl w:val="2E40A2F0"/>
    <w:lvl w:ilvl="0" w:tplc="3A649B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9829C9"/>
    <w:multiLevelType w:val="hybridMultilevel"/>
    <w:tmpl w:val="66C4E594"/>
    <w:lvl w:ilvl="0" w:tplc="964423B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57457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6712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qgUAdemMoSwAAAA="/>
  </w:docVars>
  <w:rsids>
    <w:rsidRoot w:val="00B263FE"/>
    <w:rsid w:val="001636D9"/>
    <w:rsid w:val="0022062B"/>
    <w:rsid w:val="00423431"/>
    <w:rsid w:val="004C3127"/>
    <w:rsid w:val="00537BC2"/>
    <w:rsid w:val="005916A3"/>
    <w:rsid w:val="006158E4"/>
    <w:rsid w:val="007876C2"/>
    <w:rsid w:val="009B54A5"/>
    <w:rsid w:val="00A12D4C"/>
    <w:rsid w:val="00A939BD"/>
    <w:rsid w:val="00B263FE"/>
    <w:rsid w:val="00BE23CD"/>
    <w:rsid w:val="00C37D5E"/>
    <w:rsid w:val="00C47B2B"/>
    <w:rsid w:val="00C941D1"/>
    <w:rsid w:val="00E535CE"/>
    <w:rsid w:val="00F0615F"/>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A12D4C"/>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5</cp:revision>
  <dcterms:created xsi:type="dcterms:W3CDTF">2022-05-02T00:25:00Z</dcterms:created>
  <dcterms:modified xsi:type="dcterms:W3CDTF">2022-05-02T00:47:00Z</dcterms:modified>
</cp:coreProperties>
</file>